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ตามรายการห้องข่าวรัฐสภาแชนแนล ภาคเช้าครับ คุณผู้ชมติดตามอยู่กับคุณณัฐภัทรพล ชุติกาญจน์พาณิชย์ อาจารย์ล่ามภาษามือประจำบริการของเราเป็นประจำทุกวันอาจารย์คมคิดสันสกฤต อีกสักครู่หนึ่ง ข่าวต่างประเทศวันนี้ รอพบกับคุณกิตติ เสรีประยูรนะครับ วันนี้พบกันในวันพุธที่ 27 พฤศจิกายน พุทธศักราช 2567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7 พฤศจิกายน 2567 เวลา 08.00-09.00 น.</dc:title>
  <dc:creator/>
  <cp:keywords/>
  <dcterms:created xsi:type="dcterms:W3CDTF">2024-11-27T06:43:12Z</dcterms:created>
  <dcterms:modified xsi:type="dcterms:W3CDTF">2024-11-27T06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พฤษจิกายน 2567 เวลา 13.02 น.</vt:lpwstr>
  </property>
  <property fmtid="{D5CDD505-2E9C-101B-9397-08002B2CF9AE}" pid="3" name="subtitle">
    <vt:lpwstr/>
  </property>
</Properties>
</file>